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c04070 de 19 Dec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9 Dec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2-19T17:21:34Z</dcterms:created>
  <dcterms:modified xsi:type="dcterms:W3CDTF">2023-12-19T17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